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DBDCA" w14:textId="775628AD" w:rsidR="00067E96" w:rsidRPr="0078126E" w:rsidRDefault="0040063C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78126E">
        <w:rPr>
          <w:rFonts w:ascii="Times New Roman" w:hAnsi="Times New Roman" w:cs="Times New Roman"/>
          <w:b/>
          <w:bCs/>
          <w:sz w:val="32"/>
          <w:szCs w:val="32"/>
        </w:rPr>
        <w:t>Jingwen Gu</w:t>
      </w:r>
    </w:p>
    <w:p w14:paraId="0E859A35" w14:textId="1F8EEA9E" w:rsidR="004F0C29" w:rsidRPr="0078126E" w:rsidRDefault="004F0C29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/>
          <w:color w:val="000000"/>
          <w:kern w:val="0"/>
        </w:rPr>
        <w:t>+1 (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>607</w:t>
      </w:r>
      <w:r w:rsidRPr="0078126E">
        <w:rPr>
          <w:rFonts w:ascii="Times New Roman" w:hAnsi="Times New Roman" w:cs="Times New Roman"/>
          <w:color w:val="000000"/>
          <w:kern w:val="0"/>
        </w:rPr>
        <w:t>) 3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>79</w:t>
      </w:r>
      <w:r w:rsidRPr="0078126E">
        <w:rPr>
          <w:rFonts w:ascii="Times New Roman" w:hAnsi="Times New Roman" w:cs="Times New Roman"/>
          <w:color w:val="000000"/>
          <w:kern w:val="0"/>
        </w:rPr>
        <w:t>-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>0535</w:t>
      </w:r>
      <w:r w:rsidRPr="0078126E">
        <w:rPr>
          <w:rFonts w:ascii="Times New Roman" w:hAnsi="Times New Roman" w:cs="Times New Roman"/>
          <w:color w:val="000000"/>
          <w:kern w:val="0"/>
        </w:rPr>
        <w:t xml:space="preserve"> | </w:t>
      </w:r>
      <w:r w:rsidR="006935B8">
        <w:rPr>
          <w:rFonts w:ascii="Times New Roman" w:hAnsi="Times New Roman" w:cs="Times New Roman"/>
          <w:color w:val="000000"/>
          <w:kern w:val="0"/>
        </w:rPr>
        <w:t>j</w:t>
      </w:r>
      <w:r w:rsidR="00C922F8" w:rsidRPr="0078126E">
        <w:rPr>
          <w:rFonts w:ascii="Times New Roman" w:hAnsi="Times New Roman" w:cs="Times New Roman"/>
          <w:sz w:val="22"/>
          <w:szCs w:val="22"/>
        </w:rPr>
        <w:t>g2369@cornell.edu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 xml:space="preserve"> | </w:t>
      </w:r>
      <w:hyperlink r:id="rId8" w:history="1">
        <w:r w:rsidR="00C922F8" w:rsidRPr="0078126E">
          <w:rPr>
            <w:rStyle w:val="Hyperlink"/>
            <w:rFonts w:ascii="Times New Roman" w:hAnsi="Times New Roman" w:cs="Times New Roman" w:hint="eastAsia"/>
            <w:kern w:val="0"/>
          </w:rPr>
          <w:t>Linkedin Profile</w:t>
        </w:r>
      </w:hyperlink>
      <w:r w:rsidR="00C922F8" w:rsidRPr="0078126E">
        <w:rPr>
          <w:rFonts w:ascii="Times New Roman" w:hAnsi="Times New Roman" w:cs="Times New Roman"/>
          <w:color w:val="000000"/>
          <w:kern w:val="0"/>
        </w:rPr>
        <w:t xml:space="preserve"> | </w:t>
      </w:r>
      <w:hyperlink r:id="rId9" w:history="1">
        <w:r w:rsidR="00C922F8" w:rsidRPr="0078126E">
          <w:rPr>
            <w:rStyle w:val="Hyperlink"/>
            <w:rFonts w:ascii="Times New Roman" w:hAnsi="Times New Roman" w:cs="Times New Roman" w:hint="eastAsia"/>
            <w:kern w:val="0"/>
          </w:rPr>
          <w:t>Github Page</w:t>
        </w:r>
      </w:hyperlink>
    </w:p>
    <w:p w14:paraId="64B4D558" w14:textId="31F2FBA8" w:rsidR="004F0C29" w:rsidRPr="0078126E" w:rsidRDefault="00C922F8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</w:rPr>
        <w:t xml:space="preserve">Research Interests: </w:t>
      </w:r>
      <w:r w:rsidRPr="0078126E">
        <w:rPr>
          <w:rFonts w:ascii="Times New Roman" w:hAnsi="Times New Roman" w:cs="Times New Roman"/>
          <w:color w:val="000000"/>
          <w:kern w:val="0"/>
        </w:rPr>
        <w:t>Reinforcement Learning (RL)</w:t>
      </w:r>
      <w:r w:rsidRPr="0078126E">
        <w:rPr>
          <w:rFonts w:ascii="Times New Roman" w:hAnsi="Times New Roman" w:cs="Times New Roman" w:hint="eastAsia"/>
          <w:color w:val="000000"/>
          <w:kern w:val="0"/>
        </w:rPr>
        <w:t xml:space="preserve">; </w:t>
      </w:r>
      <w:r w:rsidRPr="0078126E">
        <w:rPr>
          <w:rFonts w:ascii="Times New Roman" w:hAnsi="Times New Roman" w:cs="Times New Roman"/>
          <w:color w:val="000000"/>
          <w:kern w:val="0"/>
        </w:rPr>
        <w:t>Natural Language Processing (NLP)</w:t>
      </w:r>
      <w:r w:rsidRPr="0078126E">
        <w:rPr>
          <w:rFonts w:ascii="Times New Roman" w:hAnsi="Times New Roman" w:cs="Times New Roman" w:hint="eastAsia"/>
          <w:color w:val="000000"/>
          <w:kern w:val="0"/>
        </w:rPr>
        <w:t xml:space="preserve">; </w:t>
      </w:r>
      <w:r w:rsidRPr="0078126E">
        <w:rPr>
          <w:rFonts w:ascii="Times New Roman" w:hAnsi="Times New Roman" w:cs="Times New Roman"/>
          <w:color w:val="000000"/>
          <w:kern w:val="0"/>
        </w:rPr>
        <w:t xml:space="preserve">Next-generation RL </w:t>
      </w:r>
      <w:r w:rsidR="00F40740" w:rsidRPr="0078126E">
        <w:rPr>
          <w:rFonts w:ascii="Times New Roman" w:hAnsi="Times New Roman" w:cs="Times New Roman" w:hint="eastAsia"/>
          <w:color w:val="000000"/>
          <w:kern w:val="0"/>
        </w:rPr>
        <w:t>A</w:t>
      </w:r>
      <w:r w:rsidRPr="0078126E">
        <w:rPr>
          <w:rFonts w:ascii="Times New Roman" w:hAnsi="Times New Roman" w:cs="Times New Roman"/>
          <w:color w:val="000000"/>
          <w:kern w:val="0"/>
        </w:rPr>
        <w:t>lgorithms</w:t>
      </w:r>
    </w:p>
    <w:p w14:paraId="04F37986" w14:textId="77777777" w:rsidR="00F40740" w:rsidRPr="00364E83" w:rsidRDefault="00F40740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color w:val="000000"/>
          <w:kern w:val="0"/>
          <w:sz w:val="12"/>
          <w:szCs w:val="12"/>
        </w:rPr>
      </w:pPr>
    </w:p>
    <w:p w14:paraId="2E891E90" w14:textId="77777777" w:rsidR="00C922F8" w:rsidRPr="0078126E" w:rsidRDefault="00C922F8" w:rsidP="00DD5987">
      <w:pPr>
        <w:snapToGrid w:val="0"/>
        <w:spacing w:line="264" w:lineRule="auto"/>
        <w:contextualSpacing/>
        <w:rPr>
          <w:rFonts w:ascii="Times New Roman" w:hAnsi="Times New Roman" w:cs="Times New Roman"/>
          <w:sz w:val="8"/>
          <w:szCs w:val="8"/>
        </w:rPr>
      </w:pPr>
    </w:p>
    <w:p w14:paraId="0B37577E" w14:textId="046E9416" w:rsidR="00752876" w:rsidRPr="0078126E" w:rsidRDefault="00551A30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EDUCATION                                                    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</w:t>
      </w:r>
      <w:r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         </w:t>
      </w:r>
    </w:p>
    <w:p w14:paraId="65242741" w14:textId="36BD0E59" w:rsidR="00752876" w:rsidRPr="0078126E" w:rsidRDefault="00183E54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</w:rPr>
        <w:t>Cornell</w:t>
      </w:r>
      <w:r w:rsidR="00551A30"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 University</w:t>
      </w:r>
      <w:r w:rsidR="00B652D1"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, </w:t>
      </w:r>
      <w:r w:rsidRPr="0078126E">
        <w:rPr>
          <w:rFonts w:ascii="Times New Roman" w:hAnsi="Times New Roman" w:cs="Times New Roman" w:hint="eastAsia"/>
          <w:b/>
          <w:bCs/>
          <w:color w:val="000000"/>
          <w:kern w:val="0"/>
        </w:rPr>
        <w:t xml:space="preserve">Major: </w:t>
      </w:r>
      <w:r w:rsidRPr="0078126E">
        <w:rPr>
          <w:rFonts w:ascii="Times New Roman" w:hAnsi="Times New Roman" w:cs="Times New Roman" w:hint="eastAsia"/>
          <w:color w:val="000000"/>
          <w:kern w:val="0"/>
        </w:rPr>
        <w:t>Computer Science, Mathematics, Architecture</w:t>
      </w:r>
      <w:r w:rsidR="00B652D1" w:rsidRPr="0078126E">
        <w:rPr>
          <w:rFonts w:ascii="Times New Roman" w:hAnsi="Times New Roman" w:cs="Times New Roman"/>
          <w:color w:val="000000"/>
          <w:kern w:val="0"/>
        </w:rPr>
        <w:t xml:space="preserve"> </w:t>
      </w:r>
      <w:r w:rsidR="00B652D1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="00B652D1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</w:t>
      </w:r>
      <w:r w:rsidR="00E00111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Expected Graduation: May 2026</w:t>
      </w:r>
    </w:p>
    <w:p w14:paraId="059C0C40" w14:textId="5430A4CE" w:rsidR="00752876" w:rsidRPr="0078126E" w:rsidRDefault="00551A30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Cumulative </w:t>
      </w:r>
      <w:r w:rsidRPr="008D2B5F">
        <w:rPr>
          <w:rFonts w:ascii="Times New Roman" w:hAnsi="Times New Roman" w:cs="Times New Roman"/>
          <w:b/>
          <w:bCs/>
          <w:color w:val="000000"/>
          <w:kern w:val="0"/>
        </w:rPr>
        <w:t>GPA:</w:t>
      </w:r>
      <w:r w:rsidRPr="008D2B5F">
        <w:rPr>
          <w:rFonts w:ascii="Times New Roman" w:hAnsi="Times New Roman" w:cs="Times New Roman"/>
          <w:color w:val="000000"/>
          <w:kern w:val="0"/>
        </w:rPr>
        <w:t xml:space="preserve"> </w:t>
      </w:r>
      <w:r w:rsidR="00183E54" w:rsidRPr="0078126E">
        <w:rPr>
          <w:rFonts w:ascii="Times New Roman" w:hAnsi="Times New Roman" w:cs="Times New Roman" w:hint="eastAsia"/>
          <w:color w:val="000000"/>
          <w:kern w:val="0"/>
        </w:rPr>
        <w:t>4.06</w:t>
      </w:r>
      <w:r w:rsidR="008D2B5F">
        <w:rPr>
          <w:rFonts w:ascii="Times New Roman" w:hAnsi="Times New Roman" w:cs="Times New Roman"/>
          <w:color w:val="000000"/>
          <w:kern w:val="0"/>
        </w:rPr>
        <w:t>5</w:t>
      </w:r>
      <w:r w:rsidR="00183E54" w:rsidRPr="0078126E">
        <w:rPr>
          <w:rFonts w:ascii="Times New Roman" w:hAnsi="Times New Roman" w:cs="Times New Roman" w:hint="eastAsia"/>
          <w:color w:val="000000"/>
          <w:kern w:val="0"/>
        </w:rPr>
        <w:t>/4.</w:t>
      </w:r>
      <w:r w:rsidR="00305CF3">
        <w:rPr>
          <w:rFonts w:ascii="Times New Roman" w:hAnsi="Times New Roman" w:cs="Times New Roman" w:hint="eastAsia"/>
          <w:color w:val="000000"/>
          <w:kern w:val="0"/>
        </w:rPr>
        <w:t>3</w:t>
      </w:r>
    </w:p>
    <w:p w14:paraId="5ACA42BC" w14:textId="5EDFC7B3" w:rsidR="002B6098" w:rsidRPr="0078126E" w:rsidRDefault="00551A30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Relevant </w:t>
      </w:r>
      <w:r w:rsidR="00067E96" w:rsidRPr="0078126E">
        <w:rPr>
          <w:rFonts w:ascii="Times New Roman" w:hAnsi="Times New Roman" w:cs="Times New Roman"/>
          <w:b/>
          <w:bCs/>
          <w:color w:val="000000"/>
          <w:kern w:val="0"/>
        </w:rPr>
        <w:t>C</w:t>
      </w:r>
      <w:r w:rsidRPr="0078126E">
        <w:rPr>
          <w:rFonts w:ascii="Times New Roman" w:hAnsi="Times New Roman" w:cs="Times New Roman"/>
          <w:b/>
          <w:bCs/>
          <w:color w:val="000000"/>
          <w:kern w:val="0"/>
        </w:rPr>
        <w:t>oursework:</w:t>
      </w:r>
      <w:r w:rsidRPr="0078126E">
        <w:rPr>
          <w:rFonts w:ascii="Times New Roman" w:hAnsi="Times New Roman" w:cs="Times New Roman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CS6789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Foundationsof RL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</w:rPr>
        <w:t>A+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); CS4756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Robot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Learning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</w:rPr>
        <w:t>A+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); CS4780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Intro to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ML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</w:rPr>
        <w:t>A+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)</w:t>
      </w:r>
    </w:p>
    <w:p w14:paraId="02DA8633" w14:textId="3D0C9910" w:rsidR="002B6098" w:rsidRPr="0078126E" w:rsidRDefault="00B652D1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Selected Hon</w:t>
      </w:r>
      <w:r w:rsidR="00EB2C73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or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s</w:t>
      </w:r>
      <w:r w:rsidR="002B6098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and Awards</w:t>
      </w:r>
      <w:r w:rsidR="0015373A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: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Dean's List </w:t>
      </w:r>
      <w:r w:rsidR="00067E96" w:rsidRPr="0078126E">
        <w:rPr>
          <w:rFonts w:ascii="Times New Roman" w:eastAsiaTheme="minorEastAsia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All Semesters since </w:t>
      </w:r>
      <w:r w:rsidR="00067E96"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Fall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2022</w:t>
      </w:r>
      <w:r w:rsidR="00067E96" w:rsidRPr="0078126E">
        <w:rPr>
          <w:rFonts w:ascii="Times New Roman" w:eastAsiaTheme="minorEastAsia" w:hAnsi="Times New Roman" w:cs="Times New Roman"/>
          <w:color w:val="000000"/>
          <w:kern w:val="0"/>
        </w:rPr>
        <w:t>)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; 2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  <w:vertAlign w:val="superscript"/>
        </w:rPr>
        <w:t>nd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>Place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>Barbara G. Laurie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>Student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Design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 xml:space="preserve">Competition 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(</w:t>
      </w:r>
      <w:proofErr w:type="gramStart"/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October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,</w:t>
      </w:r>
      <w:proofErr w:type="gramEnd"/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2022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);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OutstandingWinner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 xml:space="preserve">International Mathematical Modelling </w:t>
      </w:r>
      <w:proofErr w:type="gramStart"/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Challenge(</w:t>
      </w:r>
      <w:proofErr w:type="gramEnd"/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IMMC),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 xml:space="preserve">Greater China Region 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(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March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202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0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);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Finalist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Mathematical Contest in Modelling MCM/ICM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February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202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0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)</w:t>
      </w:r>
    </w:p>
    <w:p w14:paraId="1237BFB5" w14:textId="77777777" w:rsidR="002B6098" w:rsidRPr="00DF0FD7" w:rsidRDefault="002B6098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hAnsi="Times New Roman" w:cs="Times New Roman"/>
          <w:color w:val="000000"/>
          <w:kern w:val="0"/>
          <w:sz w:val="11"/>
          <w:szCs w:val="11"/>
        </w:rPr>
      </w:pPr>
    </w:p>
    <w:p w14:paraId="61B63E96" w14:textId="32F38EBE" w:rsidR="002B6098" w:rsidRPr="0078126E" w:rsidRDefault="004C283A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>PUBLICATIONS &amp; CONFERENCE PRESENTATIONS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                       </w:t>
      </w:r>
    </w:p>
    <w:p w14:paraId="22737B8B" w14:textId="52EABC33" w:rsidR="004C283A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Jiaru Zou*, Ling Yang*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Jingwen Gu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*(equal contribution), Jiahao Qiu, KeShen, Jingrui He, Mengdi Wang.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2025).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8D2B5F">
        <w:rPr>
          <w:rFonts w:ascii="Times New Roman" w:eastAsiaTheme="minorEastAsia" w:hAnsi="Times New Roman" w:cs="Times New Roman"/>
          <w:color w:val="000000"/>
          <w:kern w:val="0"/>
        </w:rPr>
        <w:t>ReasonFlux-PRM: Trajectory-Aware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8D2B5F">
        <w:rPr>
          <w:rFonts w:ascii="Times New Roman" w:eastAsiaTheme="minorEastAsia" w:hAnsi="Times New Roman" w:cs="Times New Roman"/>
          <w:color w:val="000000"/>
          <w:kern w:val="0"/>
        </w:rPr>
        <w:t>PRMs for Long Chain-of-Thought Reasoning in LLMs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. </w:t>
      </w:r>
      <w:r w:rsid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NeurIPS 2025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.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="008D2B5F"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(ar</w:t>
      </w:r>
      <w:r w:rsid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X</w:t>
      </w:r>
      <w:r w:rsidR="008D2B5F"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iv</w:t>
      </w:r>
      <w:r w:rsid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:</w:t>
      </w:r>
      <w:r w:rsidR="008D2B5F"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2506.18896)</w:t>
      </w:r>
      <w:r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 xml:space="preserve"> </w:t>
      </w:r>
    </w:p>
    <w:p w14:paraId="25FA6660" w14:textId="27FB22CE" w:rsidR="002D6AD2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Bradley Guo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Jingwen Gu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, Jin Peng Zhou,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Wen Sun.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2025).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Learning to Self-Correct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through Chain-of-Thought Verification.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ICML 2025, 2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  <w:vertAlign w:val="superscript"/>
        </w:rPr>
        <w:t>nd</w:t>
      </w:r>
      <w:r w:rsidR="002D6AD2" w:rsidRPr="0078126E">
        <w:rPr>
          <w:rFonts w:ascii="Times New Roman" w:eastAsiaTheme="minorEastAsia" w:hAnsi="Times New Roman" w:cs="Times New Roman" w:hint="eastAsia"/>
          <w:i/>
          <w:iCs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 xml:space="preserve">Workshop on Test-TimeAdaptation: Putting Updates to theTest (PUT) </w:t>
      </w:r>
    </w:p>
    <w:p w14:paraId="64FDC6B7" w14:textId="1DEF951E" w:rsidR="002D6AD2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Jin Peng Zhou, Katie</w:t>
      </w:r>
      <w:r w:rsidR="00DF0FD7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Z Luo,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Jingwen Gu,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JasonYuan,</w:t>
      </w:r>
      <w:r w:rsidR="00DF0FD7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Kilian Q. Weinberger, Wen Sun. 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(2025).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Orchestrating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LLMs with Different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Personalizations.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 xml:space="preserve">arXiv preprint(arXiv:2407.04181). </w:t>
      </w:r>
    </w:p>
    <w:p w14:paraId="4271E6A4" w14:textId="081BE2A8" w:rsidR="004C283A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Jingwen Gu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, Timur Dogan.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2025).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Virtual Horizon Method: Fast Shading Calculations for UBEM using Lidar Data Rasterization. </w:t>
      </w:r>
      <w:r w:rsidR="00305CF3">
        <w:rPr>
          <w:rFonts w:ascii="Times New Roman" w:eastAsiaTheme="minorEastAsia" w:hAnsi="Times New Roman" w:cs="Times New Roman" w:hint="eastAsia"/>
          <w:i/>
          <w:iCs/>
          <w:color w:val="000000"/>
          <w:kern w:val="0"/>
        </w:rPr>
        <w:t xml:space="preserve">Oral Presentation at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IBPSA Building Simulation 2025.</w:t>
      </w:r>
    </w:p>
    <w:p w14:paraId="68B973BB" w14:textId="77777777" w:rsidR="004C283A" w:rsidRPr="00DF0FD7" w:rsidRDefault="004C283A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sz w:val="11"/>
          <w:szCs w:val="11"/>
        </w:rPr>
      </w:pPr>
    </w:p>
    <w:p w14:paraId="79652468" w14:textId="19A82F85" w:rsidR="002B6098" w:rsidRPr="0078126E" w:rsidRDefault="00F40740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 xml:space="preserve">RESEARCH EXPERIENCE                           </w:t>
      </w:r>
      <w:r w:rsidR="002D6AD2"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 xml:space="preserve">                                           </w:t>
      </w:r>
      <w:r w:rsidR="002D6AD2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</w:t>
      </w:r>
    </w:p>
    <w:p w14:paraId="5DB5B8A8" w14:textId="2B11DDE9" w:rsidR="00730A9C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Research Intern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WEIRD Lab, University of Washington (Advisor: Prof. Abhishek Gupta)</w:t>
      </w:r>
      <w:r w:rsidR="002E39BF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u</w:t>
      </w:r>
      <w:r w:rsidR="00F56414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n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.</w:t>
      </w:r>
      <w:r w:rsidR="002E39BF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="00F56414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Present</w:t>
      </w:r>
    </w:p>
    <w:p w14:paraId="2F815D93" w14:textId="27ABF0A0" w:rsidR="00171149" w:rsidRPr="0078126E" w:rsidRDefault="0072106D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</w:t>
      </w:r>
      <w:r w:rsidR="00EB2C73"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Conduct</w:t>
      </w:r>
      <w:r w:rsidR="007819AC">
        <w:rPr>
          <w:rFonts w:ascii="Times New Roman" w:eastAsiaTheme="minorEastAsia" w:hAnsi="Times New Roman" w:cs="Times New Roman" w:hint="eastAsia"/>
          <w:color w:val="000000"/>
          <w:kern w:val="0"/>
        </w:rPr>
        <w:t>ing</w:t>
      </w:r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171149" w:rsidRPr="0078126E">
        <w:rPr>
          <w:rFonts w:ascii="Times New Roman" w:eastAsiaTheme="minorEastAsia" w:hAnsi="Times New Roman" w:cs="Times New Roman"/>
          <w:color w:val="000000"/>
          <w:kern w:val="0"/>
        </w:rPr>
        <w:t>research</w:t>
      </w:r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on in-context reinforcement learning methods to robotic control and sim-to-real </w:t>
      </w:r>
      <w:proofErr w:type="gramStart"/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transfer;</w:t>
      </w:r>
      <w:proofErr w:type="gramEnd"/>
    </w:p>
    <w:p w14:paraId="5834437C" w14:textId="15DE189C" w:rsidR="00171149" w:rsidRPr="0060275C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Implement</w:t>
      </w:r>
      <w:r w:rsidR="007819AC">
        <w:rPr>
          <w:rFonts w:ascii="Times New Roman" w:eastAsiaTheme="minorEastAsia" w:hAnsi="Times New Roman" w:cs="Times New Roman" w:hint="eastAsia"/>
          <w:color w:val="000000"/>
          <w:kern w:val="0"/>
        </w:rPr>
        <w:t>ing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meta-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RL algorithms in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various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robotic environments (e.g.,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IsaacLab, Robosuite</w:t>
      </w:r>
      <w:proofErr w:type="gramStart"/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)</w:t>
      </w:r>
      <w:r w:rsidR="00A51EA3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</w:p>
    <w:p w14:paraId="448B5429" w14:textId="2BBA4C80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Achieved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31</w:t>
      </w:r>
      <w:r w:rsidRPr="0060275C">
        <w:rPr>
          <w:rFonts w:ascii="Times New Roman" w:eastAsiaTheme="minorEastAsia" w:hAnsi="Times New Roman" w:cs="Times New Roman"/>
          <w:color w:val="000000"/>
          <w:kern w:val="0"/>
        </w:rPr>
        <w:t>% improvement in</w:t>
      </w:r>
      <w:r w:rsidR="0060275C">
        <w:rPr>
          <w:rFonts w:ascii="Times New Roman" w:eastAsiaTheme="minorEastAsia" w:hAnsi="Times New Roman" w:cs="Times New Roman"/>
          <w:color w:val="000000"/>
          <w:kern w:val="0"/>
        </w:rPr>
        <w:t xml:space="preserve"> trajectory returns after sim-to-real transfer.</w:t>
      </w:r>
    </w:p>
    <w:p w14:paraId="4BBFD730" w14:textId="77777777" w:rsidR="00171149" w:rsidRPr="00364E83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6"/>
          <w:szCs w:val="16"/>
        </w:rPr>
      </w:pPr>
    </w:p>
    <w:p w14:paraId="5669BE28" w14:textId="721C3545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Research Intern,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Cornell Computing and Information Science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(Advisor: Prof. Wen Sun)</w:t>
      </w:r>
      <w:r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an. 2024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Present</w:t>
      </w:r>
    </w:p>
    <w:p w14:paraId="4710B611" w14:textId="70B66D07" w:rsidR="0078126E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Worked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on multi-objective reinforcement learning (MORL)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78126E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for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language model </w:t>
      </w:r>
      <w:proofErr w:type="gramStart"/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personalization</w:t>
      </w:r>
      <w:r w:rsidR="0078126E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</w:p>
    <w:p w14:paraId="51933A25" w14:textId="2F205403" w:rsidR="00171149" w:rsidRPr="0060275C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171149" w:rsidRPr="0060275C">
        <w:rPr>
          <w:rFonts w:ascii="Times New Roman" w:eastAsiaTheme="minorEastAsia" w:hAnsi="Times New Roman" w:cs="Times New Roman"/>
          <w:color w:val="000000"/>
          <w:kern w:val="0"/>
        </w:rPr>
        <w:t>Fine-tuned and aligned 7B-scale language models with PPO for multi-objective tasks</w:t>
      </w:r>
      <w:r w:rsidR="00171149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62632A55" w14:textId="265C2D3F" w:rsidR="00171149" w:rsidRPr="0060275C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Evaluated and compared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5</w:t>
      </w: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 different MORL methods, identifying trade-offs in reward </w:t>
      </w:r>
      <w:proofErr w:type="gramStart"/>
      <w:r w:rsidRPr="0060275C">
        <w:rPr>
          <w:rFonts w:ascii="Times New Roman" w:eastAsiaTheme="minorEastAsia" w:hAnsi="Times New Roman" w:cs="Times New Roman"/>
          <w:color w:val="000000"/>
          <w:kern w:val="0"/>
        </w:rPr>
        <w:t>balancing</w:t>
      </w:r>
      <w:r w:rsidR="0078126E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54299990" w14:textId="6E2AF64B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Obtained 62% average win-rate against existing MORL methods on personalization.</w:t>
      </w:r>
    </w:p>
    <w:p w14:paraId="5AF516A2" w14:textId="77777777" w:rsidR="00171149" w:rsidRPr="00364E83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b/>
          <w:bCs/>
          <w:color w:val="000000"/>
          <w:kern w:val="0"/>
          <w:sz w:val="16"/>
          <w:szCs w:val="16"/>
        </w:rPr>
      </w:pPr>
    </w:p>
    <w:p w14:paraId="07721F38" w14:textId="0261CF10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Research 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Intern,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Environmental Systems Lab, Cornell University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</w:t>
      </w:r>
      <w:r w:rsidR="0078126E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(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Advisor</w:t>
      </w:r>
      <w:r w:rsidR="008D2B5F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: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</w:t>
      </w:r>
      <w:r w:rsidR="0078126E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Prof. Timur Dogan)</w:t>
      </w:r>
      <w:r w:rsidR="0078126E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Aug. 2023</w:t>
      </w:r>
      <w:r w:rsidR="0078126E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="008D2B5F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May. 2025</w:t>
      </w:r>
    </w:p>
    <w:p w14:paraId="13DE77CA" w14:textId="4E4725F1" w:rsidR="00171149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171149" w:rsidRPr="0078126E">
        <w:rPr>
          <w:rFonts w:ascii="Times New Roman" w:eastAsiaTheme="minorEastAsia" w:hAnsi="Times New Roman" w:cs="Times New Roman"/>
          <w:color w:val="000000"/>
          <w:kern w:val="0"/>
        </w:rPr>
        <w:t>Developed LiDAR-based ray tracing methods for urban topographies under Prof. Timur Dogan.</w:t>
      </w:r>
    </w:p>
    <w:p w14:paraId="58A62F36" w14:textId="0B4E518D" w:rsidR="00171149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171149" w:rsidRPr="0078126E">
        <w:rPr>
          <w:rFonts w:ascii="Times New Roman" w:eastAsiaTheme="minorEastAsia" w:hAnsi="Times New Roman" w:cs="Times New Roman"/>
          <w:color w:val="000000"/>
          <w:kern w:val="0"/>
        </w:rPr>
        <w:t>Built a C# application interfacing with Vulkan and OpenGL, enabling fast urban shading simulations.</w:t>
      </w:r>
    </w:p>
    <w:p w14:paraId="56C2E985" w14:textId="24134AB8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01055B">
        <w:rPr>
          <w:rFonts w:ascii="Times New Roman" w:eastAsiaTheme="minorEastAsia" w:hAnsi="Times New Roman" w:cs="Times New Roman"/>
          <w:color w:val="000000"/>
          <w:kern w:val="0"/>
        </w:rPr>
        <w:t xml:space="preserve">● Reduced computation time by </w:t>
      </w:r>
      <w:r w:rsidR="0001055B" w:rsidRPr="0001055B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6</w:t>
      </w:r>
      <w:r w:rsidRPr="0001055B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x</w:t>
      </w:r>
      <w:r w:rsidRPr="0001055B">
        <w:rPr>
          <w:rFonts w:ascii="Times New Roman" w:eastAsiaTheme="minorEastAsia" w:hAnsi="Times New Roman" w:cs="Times New Roman"/>
          <w:color w:val="000000"/>
          <w:kern w:val="0"/>
        </w:rPr>
        <w:t xml:space="preserve"> compared to traditional methods.</w:t>
      </w:r>
    </w:p>
    <w:p w14:paraId="588F153C" w14:textId="14855D69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1"/>
          <w:szCs w:val="11"/>
        </w:rPr>
      </w:pPr>
    </w:p>
    <w:p w14:paraId="06C84C07" w14:textId="4D6AE14E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 xml:space="preserve">PROFESSIONAL &amp; LEADERSHIP EXPERIENCE                                                     </w:t>
      </w:r>
    </w:p>
    <w:p w14:paraId="4D70E060" w14:textId="6BB4FE95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Chief Engineer &amp; Co-founder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Dereka AI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, Seattle, WA</w:t>
      </w:r>
      <w:r w:rsidR="0078126E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="0078126E" w:rsidRPr="00DD5987">
        <w:rPr>
          <w:rFonts w:ascii="Times New Roman" w:hAnsi="Times New Roman" w:cs="Times New Roman" w:hint="eastAsia"/>
          <w:b/>
          <w:bCs/>
          <w:sz w:val="22"/>
          <w:szCs w:val="22"/>
        </w:rPr>
        <w:t>Jun. 2024</w:t>
      </w:r>
      <w:r w:rsidR="0078126E" w:rsidRPr="00DD5987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Present</w:t>
      </w:r>
    </w:p>
    <w:p w14:paraId="1C2E5673" w14:textId="68DC6FE6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 Implemented quantization, pruning, and knowledge distillation for large language model compression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680D743D" w14:textId="6954FA73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 Reduced model size and runtime memory by 10x while maintaining performance and inference latency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73447043" w14:textId="43259A3C" w:rsidR="00364E83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 Built an MVP for an edge-device chatbot distilled from 7B LLMs, designed as a dungeon master</w:t>
      </w:r>
      <w:r w:rsidR="00364E83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3A7FE8AD" w14:textId="77777777" w:rsidR="00171149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6"/>
          <w:szCs w:val="16"/>
        </w:rPr>
      </w:pPr>
    </w:p>
    <w:p w14:paraId="7C5B3936" w14:textId="62BA8797" w:rsid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6"/>
          <w:szCs w:val="16"/>
        </w:rPr>
      </w:pPr>
      <w:r w:rsidRPr="00DD5987">
        <w:rPr>
          <w:rFonts w:ascii="Times New Roman" w:eastAsiaTheme="minorEastAsia" w:hAnsi="Times New Roman" w:cs="Times New Roman"/>
          <w:color w:val="000000"/>
          <w:kern w:val="0"/>
        </w:rPr>
        <w:t>Computer-Aided Architectural Design Intern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DD5987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Archi-Union Architects</w:t>
      </w:r>
      <w:r w:rsidRPr="00DD5987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, Shanghai. China</w:t>
      </w:r>
      <w:r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Pr="00DD5987">
        <w:rPr>
          <w:rFonts w:ascii="Times New Roman" w:hAnsi="Times New Roman" w:cs="Times New Roman" w:hint="eastAsia"/>
          <w:b/>
          <w:bCs/>
          <w:sz w:val="22"/>
          <w:szCs w:val="22"/>
        </w:rPr>
        <w:t>May</w:t>
      </w:r>
      <w:r w:rsidRPr="00DD5987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Pr="00DD5987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u</w:t>
      </w:r>
      <w:r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l. 2023</w:t>
      </w:r>
    </w:p>
    <w:p w14:paraId="4F5C07B0" w14:textId="5B2D8110" w:rsid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 w:hint="eastAsia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 xml:space="preserve">Mentored by lead architects Philip F. Yuan and Weizhe </w:t>
      </w:r>
      <w:proofErr w:type="gramStart"/>
      <w:r w:rsidRPr="00DD5987">
        <w:rPr>
          <w:rFonts w:ascii="Times New Roman" w:eastAsiaTheme="minorEastAsia" w:hAnsi="Times New Roman" w:cs="Times New Roman"/>
          <w:color w:val="000000"/>
          <w:kern w:val="0"/>
        </w:rPr>
        <w:t>Gao</w:t>
      </w:r>
      <w:r w:rsidR="00873D49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4DF3D324" w14:textId="227F5324" w:rsidR="00DD5987" w:rsidRP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 w:hint="eastAsia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 xml:space="preserve">Produced parametric design scripts in Grasshopper for sun-shading </w:t>
      </w:r>
      <w:proofErr w:type="gramStart"/>
      <w:r w:rsidRPr="00DD5987">
        <w:rPr>
          <w:rFonts w:ascii="Times New Roman" w:eastAsiaTheme="minorEastAsia" w:hAnsi="Times New Roman" w:cs="Times New Roman"/>
          <w:color w:val="000000"/>
          <w:kern w:val="0"/>
        </w:rPr>
        <w:t>materials</w:t>
      </w:r>
      <w:r w:rsidR="00873D49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308131ED" w14:textId="278ECDB4" w:rsidR="00DD5987" w:rsidRP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 w:hint="eastAsia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 xml:space="preserve">Contributed to design schemes of Sichuan Digital Rural Exhibition Center and SUSAS </w:t>
      </w:r>
      <w:proofErr w:type="gramStart"/>
      <w:r w:rsidRPr="00DD5987">
        <w:rPr>
          <w:rFonts w:ascii="Times New Roman" w:eastAsiaTheme="minorEastAsia" w:hAnsi="Times New Roman" w:cs="Times New Roman"/>
          <w:color w:val="000000"/>
          <w:kern w:val="0"/>
        </w:rPr>
        <w:t>Gallery</w:t>
      </w:r>
      <w:r w:rsidR="00873D49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09E45B9A" w14:textId="5EC53CEB" w:rsidR="00171149" w:rsidRP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>Generated renderings and design development for the CSCEC Headquarters Office.</w:t>
      </w:r>
    </w:p>
    <w:p w14:paraId="441734A9" w14:textId="77777777" w:rsidR="002B6098" w:rsidRPr="0078126E" w:rsidRDefault="002B6098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color w:val="000000"/>
          <w:kern w:val="0"/>
          <w:sz w:val="18"/>
          <w:szCs w:val="18"/>
        </w:rPr>
      </w:pPr>
    </w:p>
    <w:p w14:paraId="5A594024" w14:textId="0AD8AE65" w:rsidR="00704C0C" w:rsidRPr="0078126E" w:rsidRDefault="00981264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PROFESSIONAL </w:t>
      </w:r>
      <w:r w:rsidR="0072106D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>SKILL</w:t>
      </w:r>
      <w:r w:rsidR="00730A9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>S</w:t>
      </w:r>
      <w:r w:rsidR="00704C0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</w:t>
      </w:r>
      <w:r w:rsidR="00730A9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</w:t>
      </w:r>
      <w:r w:rsidR="00704C0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</w:t>
      </w:r>
      <w:r w:rsidR="00704C0C" w:rsidRPr="0078126E">
        <w:rPr>
          <w:rFonts w:ascii="Times New Roman" w:eastAsiaTheme="minorEastAsia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</w:t>
      </w:r>
      <w:r w:rsidR="00704C0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   </w:t>
      </w:r>
    </w:p>
    <w:p w14:paraId="610047B0" w14:textId="68FCA690" w:rsidR="00831928" w:rsidRPr="0078126E" w:rsidRDefault="00831928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Programming Languages:P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ython (Proficient)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Java (Proficient)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C# (Proficient)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C/C++ (Intermediate)</w:t>
      </w:r>
    </w:p>
    <w:p w14:paraId="6042E97A" w14:textId="00918089" w:rsidR="00831928" w:rsidRPr="0078126E" w:rsidRDefault="00831928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Frameworks/Tools: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PyTorch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NumPy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Pandas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Transformers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OpenGL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Vulkan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LaTeX</w:t>
      </w:r>
    </w:p>
    <w:p w14:paraId="4C4D04EA" w14:textId="6B9C24F6" w:rsidR="00D9316B" w:rsidRPr="0078126E" w:rsidRDefault="0072106D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Languages: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Proficient in English, </w:t>
      </w:r>
      <w:r w:rsidR="00EB2C73" w:rsidRPr="0078126E">
        <w:rPr>
          <w:rFonts w:ascii="Times New Roman" w:eastAsiaTheme="minorEastAsia" w:hAnsi="Times New Roman" w:cs="Times New Roman"/>
          <w:color w:val="000000"/>
          <w:kern w:val="0"/>
        </w:rPr>
        <w:t>Native in Mandarin Chinese</w:t>
      </w:r>
    </w:p>
    <w:sectPr w:rsidR="00D9316B" w:rsidRPr="0078126E" w:rsidSect="004F0C29">
      <w:pgSz w:w="11906" w:h="16838"/>
      <w:pgMar w:top="720" w:right="696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2768A" w14:textId="77777777" w:rsidR="00433071" w:rsidRDefault="00433071" w:rsidP="000F005C">
      <w:r>
        <w:separator/>
      </w:r>
    </w:p>
  </w:endnote>
  <w:endnote w:type="continuationSeparator" w:id="0">
    <w:p w14:paraId="0C833691" w14:textId="77777777" w:rsidR="00433071" w:rsidRDefault="00433071" w:rsidP="000F0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8938A" w14:textId="77777777" w:rsidR="00433071" w:rsidRDefault="00433071" w:rsidP="000F005C">
      <w:r>
        <w:separator/>
      </w:r>
    </w:p>
  </w:footnote>
  <w:footnote w:type="continuationSeparator" w:id="0">
    <w:p w14:paraId="16396764" w14:textId="77777777" w:rsidR="00433071" w:rsidRDefault="00433071" w:rsidP="000F0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096FA2"/>
    <w:multiLevelType w:val="hybridMultilevel"/>
    <w:tmpl w:val="9EA00E76"/>
    <w:lvl w:ilvl="0" w:tplc="912E12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5836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hideSpellingErrors/>
  <w:hideGrammaticalErrors/>
  <w:proofState w:grammar="clean"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yMDSxMDI0NzEyMzdT0lEKTi0uzszPAykwqQUAeEczpSwAAAA="/>
  </w:docVars>
  <w:rsids>
    <w:rsidRoot w:val="00996CA5"/>
    <w:rsid w:val="BF7DC537"/>
    <w:rsid w:val="00005338"/>
    <w:rsid w:val="0001055B"/>
    <w:rsid w:val="000124B4"/>
    <w:rsid w:val="00017352"/>
    <w:rsid w:val="000175EA"/>
    <w:rsid w:val="000225A4"/>
    <w:rsid w:val="000247FC"/>
    <w:rsid w:val="000269EF"/>
    <w:rsid w:val="00040F9D"/>
    <w:rsid w:val="00042A18"/>
    <w:rsid w:val="00044BD4"/>
    <w:rsid w:val="00045B1B"/>
    <w:rsid w:val="00056E84"/>
    <w:rsid w:val="000646C4"/>
    <w:rsid w:val="00064D8E"/>
    <w:rsid w:val="00067E96"/>
    <w:rsid w:val="00070971"/>
    <w:rsid w:val="00076E0A"/>
    <w:rsid w:val="00084CD2"/>
    <w:rsid w:val="00090388"/>
    <w:rsid w:val="0009145D"/>
    <w:rsid w:val="00096926"/>
    <w:rsid w:val="000A1F9B"/>
    <w:rsid w:val="000A7A27"/>
    <w:rsid w:val="000B464B"/>
    <w:rsid w:val="000C1F8B"/>
    <w:rsid w:val="000D25B2"/>
    <w:rsid w:val="000E17BF"/>
    <w:rsid w:val="000E1FC8"/>
    <w:rsid w:val="000E4763"/>
    <w:rsid w:val="000E62D5"/>
    <w:rsid w:val="000E679E"/>
    <w:rsid w:val="000F005C"/>
    <w:rsid w:val="000F0833"/>
    <w:rsid w:val="000F7572"/>
    <w:rsid w:val="00100A17"/>
    <w:rsid w:val="00114366"/>
    <w:rsid w:val="0012075D"/>
    <w:rsid w:val="001269AF"/>
    <w:rsid w:val="00127656"/>
    <w:rsid w:val="00137459"/>
    <w:rsid w:val="0014030E"/>
    <w:rsid w:val="00140CE2"/>
    <w:rsid w:val="001412CA"/>
    <w:rsid w:val="001436EF"/>
    <w:rsid w:val="00145970"/>
    <w:rsid w:val="0015373A"/>
    <w:rsid w:val="00153F32"/>
    <w:rsid w:val="001557F5"/>
    <w:rsid w:val="00165ABD"/>
    <w:rsid w:val="00167C0B"/>
    <w:rsid w:val="00170E62"/>
    <w:rsid w:val="00171149"/>
    <w:rsid w:val="001719DC"/>
    <w:rsid w:val="00174ABC"/>
    <w:rsid w:val="00180F36"/>
    <w:rsid w:val="00182427"/>
    <w:rsid w:val="00183E54"/>
    <w:rsid w:val="00192E27"/>
    <w:rsid w:val="00194C70"/>
    <w:rsid w:val="001A476F"/>
    <w:rsid w:val="001A6BCC"/>
    <w:rsid w:val="001B2AF5"/>
    <w:rsid w:val="001B3195"/>
    <w:rsid w:val="001C0D4F"/>
    <w:rsid w:val="001C4BA2"/>
    <w:rsid w:val="001D3A07"/>
    <w:rsid w:val="001D4AAB"/>
    <w:rsid w:val="001E2A8F"/>
    <w:rsid w:val="001E5809"/>
    <w:rsid w:val="001E6E6B"/>
    <w:rsid w:val="001F449B"/>
    <w:rsid w:val="00201577"/>
    <w:rsid w:val="00202B03"/>
    <w:rsid w:val="00204FA1"/>
    <w:rsid w:val="00207962"/>
    <w:rsid w:val="002109D4"/>
    <w:rsid w:val="00214929"/>
    <w:rsid w:val="00220226"/>
    <w:rsid w:val="00220FB4"/>
    <w:rsid w:val="00221883"/>
    <w:rsid w:val="00224287"/>
    <w:rsid w:val="00245C2A"/>
    <w:rsid w:val="00250876"/>
    <w:rsid w:val="00260C45"/>
    <w:rsid w:val="002628E2"/>
    <w:rsid w:val="00266174"/>
    <w:rsid w:val="00270F9B"/>
    <w:rsid w:val="0028680D"/>
    <w:rsid w:val="002872F8"/>
    <w:rsid w:val="00294251"/>
    <w:rsid w:val="002A0AE4"/>
    <w:rsid w:val="002A4F14"/>
    <w:rsid w:val="002B45E0"/>
    <w:rsid w:val="002B6098"/>
    <w:rsid w:val="002C7B04"/>
    <w:rsid w:val="002C7F05"/>
    <w:rsid w:val="002D0DE5"/>
    <w:rsid w:val="002D18D5"/>
    <w:rsid w:val="002D55AF"/>
    <w:rsid w:val="002D5C9B"/>
    <w:rsid w:val="002D6AD2"/>
    <w:rsid w:val="002D6D92"/>
    <w:rsid w:val="002E39BF"/>
    <w:rsid w:val="002E52B2"/>
    <w:rsid w:val="002E668E"/>
    <w:rsid w:val="002E6B73"/>
    <w:rsid w:val="002F2BBC"/>
    <w:rsid w:val="002F78DE"/>
    <w:rsid w:val="00301092"/>
    <w:rsid w:val="00305CF3"/>
    <w:rsid w:val="00313A97"/>
    <w:rsid w:val="00313C43"/>
    <w:rsid w:val="00316613"/>
    <w:rsid w:val="00320D9E"/>
    <w:rsid w:val="00322A3F"/>
    <w:rsid w:val="00322DD5"/>
    <w:rsid w:val="00323742"/>
    <w:rsid w:val="00331940"/>
    <w:rsid w:val="00344499"/>
    <w:rsid w:val="00344B28"/>
    <w:rsid w:val="00344DAC"/>
    <w:rsid w:val="00346DF4"/>
    <w:rsid w:val="00346F29"/>
    <w:rsid w:val="00364E83"/>
    <w:rsid w:val="003812E2"/>
    <w:rsid w:val="00397026"/>
    <w:rsid w:val="003A3933"/>
    <w:rsid w:val="003A539C"/>
    <w:rsid w:val="003B1DCE"/>
    <w:rsid w:val="003B52AE"/>
    <w:rsid w:val="003C58DF"/>
    <w:rsid w:val="003D02AB"/>
    <w:rsid w:val="003D1AAF"/>
    <w:rsid w:val="003D3AAD"/>
    <w:rsid w:val="003E2E10"/>
    <w:rsid w:val="003E4244"/>
    <w:rsid w:val="0040063C"/>
    <w:rsid w:val="004119D1"/>
    <w:rsid w:val="00412E42"/>
    <w:rsid w:val="00414734"/>
    <w:rsid w:val="00416F2C"/>
    <w:rsid w:val="00417D86"/>
    <w:rsid w:val="004203DD"/>
    <w:rsid w:val="00423F6C"/>
    <w:rsid w:val="00425349"/>
    <w:rsid w:val="00430EEB"/>
    <w:rsid w:val="00433071"/>
    <w:rsid w:val="004331C3"/>
    <w:rsid w:val="004350E0"/>
    <w:rsid w:val="004369D0"/>
    <w:rsid w:val="004405FE"/>
    <w:rsid w:val="00441AF0"/>
    <w:rsid w:val="00447604"/>
    <w:rsid w:val="004530AA"/>
    <w:rsid w:val="00462784"/>
    <w:rsid w:val="004666C1"/>
    <w:rsid w:val="00474BDF"/>
    <w:rsid w:val="00480516"/>
    <w:rsid w:val="00486B01"/>
    <w:rsid w:val="00487CBC"/>
    <w:rsid w:val="00487D14"/>
    <w:rsid w:val="004907A6"/>
    <w:rsid w:val="00497E00"/>
    <w:rsid w:val="004B1BBB"/>
    <w:rsid w:val="004B2F48"/>
    <w:rsid w:val="004B75ED"/>
    <w:rsid w:val="004C283A"/>
    <w:rsid w:val="004D1E7D"/>
    <w:rsid w:val="004D41BF"/>
    <w:rsid w:val="004D5922"/>
    <w:rsid w:val="004D7314"/>
    <w:rsid w:val="004E00DF"/>
    <w:rsid w:val="004F0C29"/>
    <w:rsid w:val="004F65BD"/>
    <w:rsid w:val="004F7633"/>
    <w:rsid w:val="00502AC2"/>
    <w:rsid w:val="005236E8"/>
    <w:rsid w:val="00533296"/>
    <w:rsid w:val="00533FA0"/>
    <w:rsid w:val="00534AFE"/>
    <w:rsid w:val="00542D30"/>
    <w:rsid w:val="00544EB9"/>
    <w:rsid w:val="0054521A"/>
    <w:rsid w:val="00545DF4"/>
    <w:rsid w:val="00551A30"/>
    <w:rsid w:val="00556BA6"/>
    <w:rsid w:val="00560239"/>
    <w:rsid w:val="00570592"/>
    <w:rsid w:val="00575178"/>
    <w:rsid w:val="00581529"/>
    <w:rsid w:val="00582703"/>
    <w:rsid w:val="00584EE1"/>
    <w:rsid w:val="0058682A"/>
    <w:rsid w:val="00587755"/>
    <w:rsid w:val="00587C7F"/>
    <w:rsid w:val="00593E2B"/>
    <w:rsid w:val="005969AF"/>
    <w:rsid w:val="00596BF6"/>
    <w:rsid w:val="005A06B4"/>
    <w:rsid w:val="005B6ACD"/>
    <w:rsid w:val="005C1406"/>
    <w:rsid w:val="005C1968"/>
    <w:rsid w:val="005C1A4C"/>
    <w:rsid w:val="005C27CE"/>
    <w:rsid w:val="005C29AB"/>
    <w:rsid w:val="005C5C5F"/>
    <w:rsid w:val="005D074F"/>
    <w:rsid w:val="005D1847"/>
    <w:rsid w:val="005D3189"/>
    <w:rsid w:val="005D3968"/>
    <w:rsid w:val="005D71B0"/>
    <w:rsid w:val="005E253E"/>
    <w:rsid w:val="005E5400"/>
    <w:rsid w:val="005E541B"/>
    <w:rsid w:val="005E6ABB"/>
    <w:rsid w:val="005E7A8B"/>
    <w:rsid w:val="005F5C8B"/>
    <w:rsid w:val="0060275C"/>
    <w:rsid w:val="00607C6C"/>
    <w:rsid w:val="00612F0B"/>
    <w:rsid w:val="006145F7"/>
    <w:rsid w:val="00617A8C"/>
    <w:rsid w:val="0062094B"/>
    <w:rsid w:val="00622BBD"/>
    <w:rsid w:val="00625816"/>
    <w:rsid w:val="006312CA"/>
    <w:rsid w:val="00640F2A"/>
    <w:rsid w:val="0064164D"/>
    <w:rsid w:val="00641DA5"/>
    <w:rsid w:val="006429F6"/>
    <w:rsid w:val="00651A5F"/>
    <w:rsid w:val="006672B1"/>
    <w:rsid w:val="0067164C"/>
    <w:rsid w:val="00672D4D"/>
    <w:rsid w:val="0067554F"/>
    <w:rsid w:val="00675F91"/>
    <w:rsid w:val="00682921"/>
    <w:rsid w:val="00685D61"/>
    <w:rsid w:val="006865EA"/>
    <w:rsid w:val="00691DDB"/>
    <w:rsid w:val="006935B8"/>
    <w:rsid w:val="0069494A"/>
    <w:rsid w:val="006950A6"/>
    <w:rsid w:val="006B1679"/>
    <w:rsid w:val="006B30FD"/>
    <w:rsid w:val="006B6082"/>
    <w:rsid w:val="006C4056"/>
    <w:rsid w:val="006C7EDD"/>
    <w:rsid w:val="006D01F0"/>
    <w:rsid w:val="006D175D"/>
    <w:rsid w:val="006D1A59"/>
    <w:rsid w:val="006D6C1D"/>
    <w:rsid w:val="006D7A84"/>
    <w:rsid w:val="006E2767"/>
    <w:rsid w:val="006F491E"/>
    <w:rsid w:val="00704C0C"/>
    <w:rsid w:val="00706246"/>
    <w:rsid w:val="00711266"/>
    <w:rsid w:val="00712DD3"/>
    <w:rsid w:val="0072106D"/>
    <w:rsid w:val="00722313"/>
    <w:rsid w:val="007224FE"/>
    <w:rsid w:val="0072296A"/>
    <w:rsid w:val="007230D2"/>
    <w:rsid w:val="007259E1"/>
    <w:rsid w:val="00730A9C"/>
    <w:rsid w:val="00734267"/>
    <w:rsid w:val="00734C47"/>
    <w:rsid w:val="00735F5E"/>
    <w:rsid w:val="00737B49"/>
    <w:rsid w:val="00740DA9"/>
    <w:rsid w:val="007441E0"/>
    <w:rsid w:val="00752876"/>
    <w:rsid w:val="00753AAD"/>
    <w:rsid w:val="00756889"/>
    <w:rsid w:val="00756B07"/>
    <w:rsid w:val="00757DA2"/>
    <w:rsid w:val="00763618"/>
    <w:rsid w:val="00766FE9"/>
    <w:rsid w:val="007735F0"/>
    <w:rsid w:val="00776D7D"/>
    <w:rsid w:val="00777326"/>
    <w:rsid w:val="007777D7"/>
    <w:rsid w:val="0078126E"/>
    <w:rsid w:val="007819AC"/>
    <w:rsid w:val="00783A50"/>
    <w:rsid w:val="007862F8"/>
    <w:rsid w:val="007908D9"/>
    <w:rsid w:val="00790A95"/>
    <w:rsid w:val="00793CBE"/>
    <w:rsid w:val="00794507"/>
    <w:rsid w:val="00795DB8"/>
    <w:rsid w:val="007A393D"/>
    <w:rsid w:val="007A4EBA"/>
    <w:rsid w:val="007A5439"/>
    <w:rsid w:val="007A5D4C"/>
    <w:rsid w:val="007A7AE9"/>
    <w:rsid w:val="007B0DCA"/>
    <w:rsid w:val="007B568D"/>
    <w:rsid w:val="007B740A"/>
    <w:rsid w:val="007C141A"/>
    <w:rsid w:val="007C5702"/>
    <w:rsid w:val="007C6A11"/>
    <w:rsid w:val="007C7197"/>
    <w:rsid w:val="007D5B5F"/>
    <w:rsid w:val="007E1209"/>
    <w:rsid w:val="007E14E1"/>
    <w:rsid w:val="007F34A2"/>
    <w:rsid w:val="007F49D0"/>
    <w:rsid w:val="00812150"/>
    <w:rsid w:val="0081741A"/>
    <w:rsid w:val="008223D9"/>
    <w:rsid w:val="00822DF4"/>
    <w:rsid w:val="0082443F"/>
    <w:rsid w:val="0082795C"/>
    <w:rsid w:val="00831928"/>
    <w:rsid w:val="00840A41"/>
    <w:rsid w:val="00841295"/>
    <w:rsid w:val="008420E2"/>
    <w:rsid w:val="00843564"/>
    <w:rsid w:val="00846618"/>
    <w:rsid w:val="00853ACD"/>
    <w:rsid w:val="008548B9"/>
    <w:rsid w:val="00855850"/>
    <w:rsid w:val="00871524"/>
    <w:rsid w:val="00873D49"/>
    <w:rsid w:val="00873E96"/>
    <w:rsid w:val="00877608"/>
    <w:rsid w:val="00882805"/>
    <w:rsid w:val="00884731"/>
    <w:rsid w:val="00886250"/>
    <w:rsid w:val="008A1D1B"/>
    <w:rsid w:val="008B0CD8"/>
    <w:rsid w:val="008B3811"/>
    <w:rsid w:val="008B7E2F"/>
    <w:rsid w:val="008D0140"/>
    <w:rsid w:val="008D035F"/>
    <w:rsid w:val="008D0AFC"/>
    <w:rsid w:val="008D2067"/>
    <w:rsid w:val="008D2787"/>
    <w:rsid w:val="008D2B5F"/>
    <w:rsid w:val="008D39C2"/>
    <w:rsid w:val="008D5B96"/>
    <w:rsid w:val="008D724A"/>
    <w:rsid w:val="008E15C0"/>
    <w:rsid w:val="008E6A65"/>
    <w:rsid w:val="008F02E5"/>
    <w:rsid w:val="008F136E"/>
    <w:rsid w:val="008F7102"/>
    <w:rsid w:val="008F7FD4"/>
    <w:rsid w:val="00900E92"/>
    <w:rsid w:val="00904312"/>
    <w:rsid w:val="00905086"/>
    <w:rsid w:val="00911BAC"/>
    <w:rsid w:val="00912E95"/>
    <w:rsid w:val="00920830"/>
    <w:rsid w:val="00926F16"/>
    <w:rsid w:val="009331F5"/>
    <w:rsid w:val="00936A4A"/>
    <w:rsid w:val="00937468"/>
    <w:rsid w:val="009413FE"/>
    <w:rsid w:val="00943BC7"/>
    <w:rsid w:val="0094580B"/>
    <w:rsid w:val="00950AAF"/>
    <w:rsid w:val="00950C0C"/>
    <w:rsid w:val="00957B85"/>
    <w:rsid w:val="00963167"/>
    <w:rsid w:val="00974DAC"/>
    <w:rsid w:val="00981264"/>
    <w:rsid w:val="00986689"/>
    <w:rsid w:val="00990603"/>
    <w:rsid w:val="00991889"/>
    <w:rsid w:val="00993898"/>
    <w:rsid w:val="00996CA5"/>
    <w:rsid w:val="009A02F6"/>
    <w:rsid w:val="009B0899"/>
    <w:rsid w:val="009B4A97"/>
    <w:rsid w:val="009C3DFF"/>
    <w:rsid w:val="009C4632"/>
    <w:rsid w:val="009C6D84"/>
    <w:rsid w:val="009D3AA3"/>
    <w:rsid w:val="009D75AE"/>
    <w:rsid w:val="009E7797"/>
    <w:rsid w:val="009F35C7"/>
    <w:rsid w:val="009F3FF2"/>
    <w:rsid w:val="009F501F"/>
    <w:rsid w:val="00A0215A"/>
    <w:rsid w:val="00A02C34"/>
    <w:rsid w:val="00A073E4"/>
    <w:rsid w:val="00A07B48"/>
    <w:rsid w:val="00A10885"/>
    <w:rsid w:val="00A126D5"/>
    <w:rsid w:val="00A14DE5"/>
    <w:rsid w:val="00A1517F"/>
    <w:rsid w:val="00A15AF1"/>
    <w:rsid w:val="00A17755"/>
    <w:rsid w:val="00A21F28"/>
    <w:rsid w:val="00A267C1"/>
    <w:rsid w:val="00A26933"/>
    <w:rsid w:val="00A26AB0"/>
    <w:rsid w:val="00A333D9"/>
    <w:rsid w:val="00A370CF"/>
    <w:rsid w:val="00A42444"/>
    <w:rsid w:val="00A51B87"/>
    <w:rsid w:val="00A51EA3"/>
    <w:rsid w:val="00A53C39"/>
    <w:rsid w:val="00A54AF2"/>
    <w:rsid w:val="00A54BA1"/>
    <w:rsid w:val="00A613EA"/>
    <w:rsid w:val="00A70E7F"/>
    <w:rsid w:val="00A730F6"/>
    <w:rsid w:val="00A820B3"/>
    <w:rsid w:val="00A83521"/>
    <w:rsid w:val="00A8431D"/>
    <w:rsid w:val="00A85460"/>
    <w:rsid w:val="00A93613"/>
    <w:rsid w:val="00AA2D09"/>
    <w:rsid w:val="00AA3C15"/>
    <w:rsid w:val="00AB1E76"/>
    <w:rsid w:val="00AB3861"/>
    <w:rsid w:val="00AB4ECC"/>
    <w:rsid w:val="00AB4FFD"/>
    <w:rsid w:val="00AC0249"/>
    <w:rsid w:val="00AC2A39"/>
    <w:rsid w:val="00AD1AA2"/>
    <w:rsid w:val="00AD43D4"/>
    <w:rsid w:val="00AD6277"/>
    <w:rsid w:val="00AE027D"/>
    <w:rsid w:val="00AE22D5"/>
    <w:rsid w:val="00AE2438"/>
    <w:rsid w:val="00AE3217"/>
    <w:rsid w:val="00AF74BC"/>
    <w:rsid w:val="00B05407"/>
    <w:rsid w:val="00B05FEB"/>
    <w:rsid w:val="00B127C9"/>
    <w:rsid w:val="00B343DF"/>
    <w:rsid w:val="00B353B7"/>
    <w:rsid w:val="00B44A72"/>
    <w:rsid w:val="00B52D2B"/>
    <w:rsid w:val="00B546D2"/>
    <w:rsid w:val="00B55EB1"/>
    <w:rsid w:val="00B625C6"/>
    <w:rsid w:val="00B652D1"/>
    <w:rsid w:val="00B65A30"/>
    <w:rsid w:val="00B6746A"/>
    <w:rsid w:val="00B73477"/>
    <w:rsid w:val="00B74BF5"/>
    <w:rsid w:val="00B75F13"/>
    <w:rsid w:val="00B77061"/>
    <w:rsid w:val="00B814AE"/>
    <w:rsid w:val="00B84425"/>
    <w:rsid w:val="00B86AF5"/>
    <w:rsid w:val="00B926F1"/>
    <w:rsid w:val="00B95BCF"/>
    <w:rsid w:val="00B95F3A"/>
    <w:rsid w:val="00BA05DF"/>
    <w:rsid w:val="00BB099F"/>
    <w:rsid w:val="00BB5CC7"/>
    <w:rsid w:val="00BC06C8"/>
    <w:rsid w:val="00BC5539"/>
    <w:rsid w:val="00BC5DE5"/>
    <w:rsid w:val="00BD6E11"/>
    <w:rsid w:val="00BE1DEA"/>
    <w:rsid w:val="00BE280D"/>
    <w:rsid w:val="00BE4C56"/>
    <w:rsid w:val="00BE50E7"/>
    <w:rsid w:val="00BE5647"/>
    <w:rsid w:val="00C069D4"/>
    <w:rsid w:val="00C170B5"/>
    <w:rsid w:val="00C217FD"/>
    <w:rsid w:val="00C2556B"/>
    <w:rsid w:val="00C27C60"/>
    <w:rsid w:val="00C27CC4"/>
    <w:rsid w:val="00C31B94"/>
    <w:rsid w:val="00C31F12"/>
    <w:rsid w:val="00C33790"/>
    <w:rsid w:val="00C347CB"/>
    <w:rsid w:val="00C40478"/>
    <w:rsid w:val="00C430A1"/>
    <w:rsid w:val="00C44FF5"/>
    <w:rsid w:val="00C452E7"/>
    <w:rsid w:val="00C45F0A"/>
    <w:rsid w:val="00C50090"/>
    <w:rsid w:val="00C50C4A"/>
    <w:rsid w:val="00C548B8"/>
    <w:rsid w:val="00C779AA"/>
    <w:rsid w:val="00C81E0A"/>
    <w:rsid w:val="00C83984"/>
    <w:rsid w:val="00C83E93"/>
    <w:rsid w:val="00C922F8"/>
    <w:rsid w:val="00C9370E"/>
    <w:rsid w:val="00C95ECB"/>
    <w:rsid w:val="00CA4C11"/>
    <w:rsid w:val="00CB7BA9"/>
    <w:rsid w:val="00CC6572"/>
    <w:rsid w:val="00CC6E92"/>
    <w:rsid w:val="00CD1994"/>
    <w:rsid w:val="00CD5BD6"/>
    <w:rsid w:val="00CF1F96"/>
    <w:rsid w:val="00CF2272"/>
    <w:rsid w:val="00CF44E6"/>
    <w:rsid w:val="00CF781F"/>
    <w:rsid w:val="00D01D38"/>
    <w:rsid w:val="00D06C8C"/>
    <w:rsid w:val="00D06D4A"/>
    <w:rsid w:val="00D06D76"/>
    <w:rsid w:val="00D15F25"/>
    <w:rsid w:val="00D16386"/>
    <w:rsid w:val="00D24ACD"/>
    <w:rsid w:val="00D27BD8"/>
    <w:rsid w:val="00D360FF"/>
    <w:rsid w:val="00D3664C"/>
    <w:rsid w:val="00D369C4"/>
    <w:rsid w:val="00D43FE6"/>
    <w:rsid w:val="00D464D2"/>
    <w:rsid w:val="00D47DF0"/>
    <w:rsid w:val="00D50489"/>
    <w:rsid w:val="00D506A6"/>
    <w:rsid w:val="00D51940"/>
    <w:rsid w:val="00D62709"/>
    <w:rsid w:val="00D64992"/>
    <w:rsid w:val="00D778D2"/>
    <w:rsid w:val="00D77923"/>
    <w:rsid w:val="00D87750"/>
    <w:rsid w:val="00D9316B"/>
    <w:rsid w:val="00D93522"/>
    <w:rsid w:val="00D96BDE"/>
    <w:rsid w:val="00DA170F"/>
    <w:rsid w:val="00DC4013"/>
    <w:rsid w:val="00DC57A5"/>
    <w:rsid w:val="00DD3AA0"/>
    <w:rsid w:val="00DD5987"/>
    <w:rsid w:val="00DE2628"/>
    <w:rsid w:val="00DE4B83"/>
    <w:rsid w:val="00DE4F53"/>
    <w:rsid w:val="00DE5A84"/>
    <w:rsid w:val="00DE5E0C"/>
    <w:rsid w:val="00DE6C42"/>
    <w:rsid w:val="00DF0849"/>
    <w:rsid w:val="00DF0FD7"/>
    <w:rsid w:val="00DF59F9"/>
    <w:rsid w:val="00E00111"/>
    <w:rsid w:val="00E25C08"/>
    <w:rsid w:val="00E34719"/>
    <w:rsid w:val="00E35366"/>
    <w:rsid w:val="00E37BC6"/>
    <w:rsid w:val="00E45398"/>
    <w:rsid w:val="00E508F5"/>
    <w:rsid w:val="00E51369"/>
    <w:rsid w:val="00E53AB9"/>
    <w:rsid w:val="00E55FC9"/>
    <w:rsid w:val="00E65429"/>
    <w:rsid w:val="00E7256B"/>
    <w:rsid w:val="00E75F94"/>
    <w:rsid w:val="00E81888"/>
    <w:rsid w:val="00E82543"/>
    <w:rsid w:val="00E84345"/>
    <w:rsid w:val="00E85786"/>
    <w:rsid w:val="00E8657E"/>
    <w:rsid w:val="00E86B49"/>
    <w:rsid w:val="00E9279E"/>
    <w:rsid w:val="00E959A2"/>
    <w:rsid w:val="00E95F31"/>
    <w:rsid w:val="00E97B2F"/>
    <w:rsid w:val="00EA08CA"/>
    <w:rsid w:val="00EA1F59"/>
    <w:rsid w:val="00EA32CF"/>
    <w:rsid w:val="00EB155D"/>
    <w:rsid w:val="00EB15A2"/>
    <w:rsid w:val="00EB2C73"/>
    <w:rsid w:val="00EB75F2"/>
    <w:rsid w:val="00EC5DAB"/>
    <w:rsid w:val="00ED307E"/>
    <w:rsid w:val="00ED3B03"/>
    <w:rsid w:val="00ED6ED9"/>
    <w:rsid w:val="00EF3F3B"/>
    <w:rsid w:val="00EF545A"/>
    <w:rsid w:val="00F005F4"/>
    <w:rsid w:val="00F00E22"/>
    <w:rsid w:val="00F0790B"/>
    <w:rsid w:val="00F20ACA"/>
    <w:rsid w:val="00F338F7"/>
    <w:rsid w:val="00F33F0F"/>
    <w:rsid w:val="00F40740"/>
    <w:rsid w:val="00F5286B"/>
    <w:rsid w:val="00F56414"/>
    <w:rsid w:val="00F60D5C"/>
    <w:rsid w:val="00F60FA4"/>
    <w:rsid w:val="00F63892"/>
    <w:rsid w:val="00F7519B"/>
    <w:rsid w:val="00F87738"/>
    <w:rsid w:val="00FA09D0"/>
    <w:rsid w:val="00FA270C"/>
    <w:rsid w:val="00FA3945"/>
    <w:rsid w:val="00FA5CA8"/>
    <w:rsid w:val="00FB41B5"/>
    <w:rsid w:val="00FB608E"/>
    <w:rsid w:val="00FB627D"/>
    <w:rsid w:val="00FB6D0F"/>
    <w:rsid w:val="00FC3D70"/>
    <w:rsid w:val="00FC696D"/>
    <w:rsid w:val="00FD580C"/>
    <w:rsid w:val="00FE4854"/>
    <w:rsid w:val="00FF3546"/>
    <w:rsid w:val="024B6CD3"/>
    <w:rsid w:val="0A266307"/>
    <w:rsid w:val="345F6B7A"/>
    <w:rsid w:val="3FAF4F19"/>
    <w:rsid w:val="49647701"/>
    <w:rsid w:val="4ECE3FD6"/>
    <w:rsid w:val="6C9751DE"/>
    <w:rsid w:val="7BEE1707"/>
    <w:rsid w:val="7DBFA8E0"/>
    <w:rsid w:val="7FF72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441688"/>
  <w15:docId w15:val="{9E0CF9B4-69D9-534B-9F54-D16811046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qFormat="1"/>
    <w:lsdException w:name="header" w:semiHidden="1" w:qFormat="1"/>
    <w:lsdException w:name="footer" w:semiHidden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26E"/>
    <w:pPr>
      <w:widowControl w:val="0"/>
      <w:jc w:val="both"/>
    </w:pPr>
    <w:rPr>
      <w:rFonts w:ascii="Calibri" w:eastAsia="SimSun" w:hAnsi="Calibri" w:cs="Calibri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qFormat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qFormat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locked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locked/>
    <w:rPr>
      <w:sz w:val="18"/>
      <w:szCs w:val="18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customStyle="1" w:styleId="1">
    <w:name w:val="列出段落1"/>
    <w:basedOn w:val="Normal"/>
    <w:uiPriority w:val="99"/>
    <w:qFormat/>
    <w:pPr>
      <w:ind w:firstLineChars="200" w:firstLine="420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locked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locked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locked/>
    <w:rPr>
      <w:sz w:val="18"/>
      <w:szCs w:val="18"/>
    </w:rPr>
  </w:style>
  <w:style w:type="character" w:customStyle="1" w:styleId="10">
    <w:name w:val="占位符文本1"/>
    <w:basedOn w:val="DefaultParagraphFont"/>
    <w:uiPriority w:val="99"/>
    <w:semiHidden/>
    <w:qFormat/>
    <w:rPr>
      <w:color w:val="808080"/>
    </w:rPr>
  </w:style>
  <w:style w:type="character" w:customStyle="1" w:styleId="st1">
    <w:name w:val="st1"/>
    <w:basedOn w:val="DefaultParagraphFont"/>
    <w:uiPriority w:val="99"/>
    <w:qFormat/>
  </w:style>
  <w:style w:type="character" w:customStyle="1" w:styleId="user-value-inner-cell">
    <w:name w:val="user-value-inner-cell"/>
    <w:basedOn w:val="DefaultParagraphFont"/>
    <w:qFormat/>
  </w:style>
  <w:style w:type="table" w:customStyle="1" w:styleId="TableNormal1">
    <w:name w:val="Table Normal1"/>
    <w:qFormat/>
    <w:rPr>
      <w:rFonts w:ascii="Times New Roman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1">
    <w:name w:val="列表段落1"/>
    <w:basedOn w:val="Normal"/>
    <w:uiPriority w:val="99"/>
    <w:qFormat/>
    <w:pPr>
      <w:ind w:firstLineChars="200" w:firstLine="420"/>
    </w:pPr>
  </w:style>
  <w:style w:type="character" w:customStyle="1" w:styleId="12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7E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4C283A"/>
    <w:pPr>
      <w:ind w:firstLineChars="200" w:firstLine="420"/>
    </w:pPr>
  </w:style>
  <w:style w:type="character" w:styleId="Strong">
    <w:name w:val="Strong"/>
    <w:basedOn w:val="DefaultParagraphFont"/>
    <w:uiPriority w:val="22"/>
    <w:qFormat/>
    <w:locked/>
    <w:rsid w:val="0078126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C46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ingwen-gu-2933331b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ingwengu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4</TotalTime>
  <Pages>1</Pages>
  <Words>1972</Words>
  <Characters>2387</Characters>
  <Application>Microsoft Office Word</Application>
  <DocSecurity>0</DocSecurity>
  <Lines>132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Jingwen Gu</cp:lastModifiedBy>
  <cp:revision>16</cp:revision>
  <cp:lastPrinted>2023-08-22T09:28:00Z</cp:lastPrinted>
  <dcterms:created xsi:type="dcterms:W3CDTF">2025-09-22T11:05:00Z</dcterms:created>
  <dcterms:modified xsi:type="dcterms:W3CDTF">2025-09-27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0.6538</vt:lpwstr>
  </property>
  <property fmtid="{D5CDD505-2E9C-101B-9397-08002B2CF9AE}" pid="3" name="GrammarlyDocumentId">
    <vt:lpwstr>f8470611903329dda8052d5e98f17498f0ff8328fa1b31b36805211ef0bcca59</vt:lpwstr>
  </property>
</Properties>
</file>